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4940D" w14:textId="5157CADE" w:rsidR="008C6446" w:rsidRDefault="000E56B8" w:rsidP="00E45914">
      <w:pPr>
        <w:ind w:firstLineChars="0" w:firstLine="0"/>
        <w:jc w:val="center"/>
        <w:rPr>
          <w:rFonts w:eastAsiaTheme="minorEastAsia" w:cs="Times New Roman"/>
          <w:b/>
          <w:color w:val="000000"/>
          <w:sz w:val="28"/>
          <w:szCs w:val="28"/>
        </w:rPr>
      </w:pPr>
      <w:r w:rsidRPr="00E45914">
        <w:rPr>
          <w:rFonts w:eastAsiaTheme="minorEastAsia" w:cs="Times New Roman"/>
          <w:b/>
          <w:color w:val="000000"/>
          <w:sz w:val="28"/>
          <w:szCs w:val="28"/>
        </w:rPr>
        <w:t>Greedy-based RBS maximum allowable current calculation method</w:t>
      </w:r>
    </w:p>
    <w:p w14:paraId="300E98C4" w14:textId="1571123B" w:rsidR="003F3DE2" w:rsidRDefault="003F3DE2" w:rsidP="00E45914">
      <w:pPr>
        <w:ind w:firstLineChars="0" w:firstLine="0"/>
        <w:jc w:val="center"/>
        <w:rPr>
          <w:rFonts w:eastAsiaTheme="minorEastAsia" w:cs="Times New Roman"/>
          <w:b/>
          <w:color w:val="000000"/>
          <w:sz w:val="28"/>
          <w:szCs w:val="28"/>
        </w:rPr>
      </w:pPr>
      <w:r>
        <w:rPr>
          <w:rFonts w:eastAsiaTheme="minorEastAsia" w:cs="Times New Roman" w:hint="eastAsia"/>
          <w:b/>
          <w:color w:val="000000"/>
          <w:sz w:val="28"/>
          <w:szCs w:val="28"/>
        </w:rPr>
        <w:t>基于贪心策略的</w:t>
      </w:r>
      <w:r w:rsidR="001E079A">
        <w:rPr>
          <w:rFonts w:eastAsiaTheme="minorEastAsia" w:cs="Times New Roman" w:hint="eastAsia"/>
          <w:b/>
          <w:color w:val="000000"/>
          <w:sz w:val="28"/>
          <w:szCs w:val="28"/>
        </w:rPr>
        <w:t>可重构电池系统最大允许电流</w:t>
      </w:r>
      <w:r w:rsidR="00584A7F">
        <w:rPr>
          <w:rFonts w:eastAsiaTheme="minorEastAsia" w:cs="Times New Roman" w:hint="eastAsia"/>
          <w:b/>
          <w:color w:val="000000"/>
          <w:sz w:val="28"/>
          <w:szCs w:val="28"/>
        </w:rPr>
        <w:t>估计</w:t>
      </w:r>
    </w:p>
    <w:p w14:paraId="4559455C" w14:textId="7767F898" w:rsidR="00E45914" w:rsidRDefault="005A224C" w:rsidP="00E45914">
      <w:pPr>
        <w:ind w:firstLineChars="0" w:firstLine="0"/>
        <w:rPr>
          <w:rFonts w:eastAsiaTheme="minorEastAsia" w:cs="Times New Roman" w:hint="eastAsia"/>
          <w:b/>
          <w:color w:val="000000"/>
          <w:sz w:val="28"/>
          <w:szCs w:val="28"/>
        </w:rPr>
      </w:pPr>
      <w:r>
        <w:rPr>
          <w:rFonts w:eastAsiaTheme="minorEastAsia" w:cs="Times New Roman" w:hint="eastAsia"/>
          <w:b/>
          <w:color w:val="000000"/>
          <w:sz w:val="28"/>
          <w:szCs w:val="28"/>
        </w:rPr>
        <w:t>静态的</w:t>
      </w:r>
    </w:p>
    <w:p w14:paraId="4003A8BC" w14:textId="73172E97" w:rsidR="00E45914" w:rsidRDefault="00E45914" w:rsidP="00CF4201">
      <w:pPr>
        <w:ind w:firstLineChars="0" w:firstLine="0"/>
        <w:outlineLvl w:val="0"/>
        <w:rPr>
          <w:rFonts w:eastAsiaTheme="minorEastAsia" w:cs="Times New Roman"/>
          <w:b/>
          <w:color w:val="000000"/>
          <w:sz w:val="28"/>
          <w:szCs w:val="28"/>
        </w:rPr>
      </w:pPr>
      <w:r>
        <w:rPr>
          <w:rFonts w:eastAsiaTheme="minorEastAsia" w:cs="Times New Roman" w:hint="eastAsia"/>
          <w:b/>
          <w:color w:val="000000"/>
          <w:sz w:val="28"/>
          <w:szCs w:val="28"/>
        </w:rPr>
        <w:t>Abstract</w:t>
      </w:r>
    </w:p>
    <w:p w14:paraId="5B633A0F" w14:textId="57341B43" w:rsidR="00E45914" w:rsidRDefault="00E45914" w:rsidP="00E45914">
      <w:pPr>
        <w:ind w:firstLineChars="0" w:firstLine="0"/>
        <w:rPr>
          <w:rFonts w:eastAsiaTheme="minorEastAsia" w:cs="Times New Roman"/>
          <w:b/>
          <w:color w:val="000000"/>
          <w:sz w:val="28"/>
          <w:szCs w:val="28"/>
        </w:rPr>
      </w:pPr>
    </w:p>
    <w:p w14:paraId="0506B2CF" w14:textId="26C78627" w:rsidR="00CF4201" w:rsidRDefault="00CF4201" w:rsidP="00E45914">
      <w:pPr>
        <w:ind w:firstLineChars="0" w:firstLine="0"/>
        <w:rPr>
          <w:rFonts w:eastAsiaTheme="minorEastAsia" w:cs="Times New Roman"/>
          <w:b/>
          <w:color w:val="000000"/>
          <w:sz w:val="28"/>
          <w:szCs w:val="28"/>
        </w:rPr>
      </w:pPr>
      <w:r>
        <w:rPr>
          <w:rFonts w:eastAsiaTheme="minorEastAsia" w:cs="Times New Roman" w:hint="eastAsia"/>
          <w:b/>
          <w:color w:val="000000"/>
          <w:sz w:val="28"/>
          <w:szCs w:val="28"/>
        </w:rPr>
        <w:t>K</w:t>
      </w:r>
      <w:r>
        <w:rPr>
          <w:rFonts w:eastAsiaTheme="minorEastAsia" w:cs="Times New Roman"/>
          <w:b/>
          <w:color w:val="000000"/>
          <w:sz w:val="28"/>
          <w:szCs w:val="28"/>
        </w:rPr>
        <w:t>eywords</w:t>
      </w:r>
    </w:p>
    <w:p w14:paraId="4F7245C8" w14:textId="77777777" w:rsidR="00CF4201" w:rsidRDefault="00CF4201" w:rsidP="00E45914">
      <w:pPr>
        <w:ind w:firstLineChars="0" w:firstLine="0"/>
        <w:rPr>
          <w:rFonts w:eastAsiaTheme="minorEastAsia" w:cs="Times New Roman"/>
          <w:b/>
          <w:color w:val="000000"/>
          <w:sz w:val="28"/>
          <w:szCs w:val="28"/>
        </w:rPr>
      </w:pPr>
    </w:p>
    <w:p w14:paraId="29CF6C0E" w14:textId="34C50B0E" w:rsidR="000A2B53" w:rsidRPr="00374D1A" w:rsidRDefault="00E45914" w:rsidP="00374D1A">
      <w:pPr>
        <w:ind w:firstLineChars="0" w:firstLine="0"/>
        <w:outlineLvl w:val="0"/>
        <w:rPr>
          <w:rFonts w:eastAsiaTheme="minorEastAsia" w:cs="Times New Roman"/>
          <w:b/>
          <w:color w:val="000000"/>
          <w:sz w:val="28"/>
          <w:szCs w:val="28"/>
        </w:rPr>
      </w:pPr>
      <w:r>
        <w:rPr>
          <w:rFonts w:eastAsiaTheme="minorEastAsia" w:cs="Times New Roman" w:hint="eastAsia"/>
          <w:b/>
          <w:color w:val="000000"/>
          <w:sz w:val="28"/>
          <w:szCs w:val="28"/>
        </w:rPr>
        <w:t>1</w:t>
      </w:r>
      <w:r>
        <w:rPr>
          <w:rFonts w:eastAsiaTheme="minorEastAsia" w:cs="Times New Roman"/>
          <w:b/>
          <w:color w:val="000000"/>
          <w:sz w:val="28"/>
          <w:szCs w:val="28"/>
        </w:rPr>
        <w:t>. Introduction</w:t>
      </w:r>
    </w:p>
    <w:p w14:paraId="02788430" w14:textId="043E3163" w:rsidR="001F32E2" w:rsidRDefault="003B3459" w:rsidP="00AC003E">
      <w:pPr>
        <w:ind w:left="480" w:firstLineChars="0" w:firstLine="0"/>
      </w:pPr>
      <w:r>
        <w:rPr>
          <w:rFonts w:hint="eastAsia"/>
        </w:rPr>
        <w:t>【</w:t>
      </w:r>
      <w:r w:rsidR="00AC003E" w:rsidRPr="00AC003E">
        <w:rPr>
          <w:rFonts w:hint="eastAsia"/>
        </w:rPr>
        <w:t>储能电池系统的重要性</w:t>
      </w:r>
      <w:r>
        <w:rPr>
          <w:rFonts w:hint="eastAsia"/>
        </w:rPr>
        <w:t>】</w:t>
      </w:r>
    </w:p>
    <w:p w14:paraId="4B198ABB" w14:textId="346AEB14" w:rsidR="003B3459" w:rsidRDefault="003B3459" w:rsidP="003B3459">
      <w:pPr>
        <w:tabs>
          <w:tab w:val="left" w:pos="5328"/>
        </w:tabs>
        <w:ind w:left="480" w:firstLineChars="0" w:firstLine="0"/>
      </w:pPr>
      <w:r>
        <w:rPr>
          <w:rFonts w:hint="eastAsia"/>
        </w:rPr>
        <w:t>B</w:t>
      </w:r>
      <w:r>
        <w:t xml:space="preserve">attery energy storage systems(BESS) </w:t>
      </w:r>
      <w:r>
        <w:rPr>
          <w:rFonts w:hint="eastAsia"/>
        </w:rPr>
        <w:t>被用在新能源汽车、风力发电站等场景中，为设备提供高品位电能的保存和释放。</w:t>
      </w:r>
    </w:p>
    <w:p w14:paraId="37601EF2" w14:textId="56555A85" w:rsidR="001D413E" w:rsidRDefault="005C2CDC" w:rsidP="00391A31">
      <w:pPr>
        <w:tabs>
          <w:tab w:val="left" w:pos="5328"/>
        </w:tabs>
        <w:ind w:left="480" w:firstLineChars="0" w:firstLine="0"/>
      </w:pPr>
      <w:r>
        <w:rPr>
          <w:rFonts w:hint="eastAsia"/>
        </w:rPr>
        <w:t>Batt</w:t>
      </w:r>
      <w:r>
        <w:t>ery energy storage systems</w:t>
      </w:r>
      <w:r w:rsidR="00391A31">
        <w:t xml:space="preserve"> (BESSs)</w:t>
      </w:r>
      <w:r>
        <w:t xml:space="preserve"> are </w:t>
      </w:r>
      <w:r w:rsidR="00391A31">
        <w:t>used</w:t>
      </w:r>
      <w:r>
        <w:t xml:space="preserve"> to</w:t>
      </w:r>
      <w:r w:rsidR="00BA07AE">
        <w:t xml:space="preserve"> </w:t>
      </w:r>
      <w:r w:rsidR="00391A31">
        <w:t>store and release</w:t>
      </w:r>
      <w:r w:rsidR="00391A31">
        <w:t xml:space="preserve"> timely</w:t>
      </w:r>
      <w:r w:rsidR="00BA07AE">
        <w:t xml:space="preserve"> </w:t>
      </w:r>
      <w:r w:rsidR="00391A31">
        <w:t>high-</w:t>
      </w:r>
      <w:r w:rsidR="00BA07AE">
        <w:t xml:space="preserve">grade electrical energy </w:t>
      </w:r>
      <w:r w:rsidR="00391A31">
        <w:t>in scenarios such as</w:t>
      </w:r>
      <w:r w:rsidR="00BA07AE">
        <w:t xml:space="preserve"> </w:t>
      </w:r>
      <w:r w:rsidR="00391A31">
        <w:t>electric vehicles and wind power plants. A large number of individual battery cells are connected in groups by circuitry to form the main body of BESSs and achieve the required capacity and voltage for the application.</w:t>
      </w:r>
      <w:r w:rsidR="00391A31">
        <w:rPr>
          <w:rFonts w:hint="eastAsia"/>
        </w:rPr>
        <w:t xml:space="preserve"> </w:t>
      </w:r>
      <w:r w:rsidR="00FE7047">
        <w:t xml:space="preserve">However, the large number also poses a challenge to the reliability of </w:t>
      </w:r>
      <w:r w:rsidR="008A65A6">
        <w:t>BESS</w:t>
      </w:r>
      <w:r w:rsidR="00FE7047">
        <w:t xml:space="preserve">: </w:t>
      </w:r>
      <w:r w:rsidR="008A65A6">
        <w:t>the system’s capacity and life mainly depends on the least healthy battery cells</w:t>
      </w:r>
      <w:r w:rsidR="00DE4F69">
        <w:t>, known as cask effect.</w:t>
      </w:r>
      <w:r w:rsidR="008A65A6">
        <w:t xml:space="preserve"> </w:t>
      </w:r>
      <w:r w:rsidR="001D413E">
        <w:t>Since BESS’s multiple charge/discharge cycles exacerbate the inconsistency of individual cells, the unhealth batteries will appear early in operation</w:t>
      </w:r>
      <w:r w:rsidR="0047103B">
        <w:t>.</w:t>
      </w:r>
    </w:p>
    <w:p w14:paraId="237E8745" w14:textId="77777777" w:rsidR="0047103B" w:rsidRDefault="0047103B" w:rsidP="00391A31">
      <w:pPr>
        <w:tabs>
          <w:tab w:val="left" w:pos="5328"/>
        </w:tabs>
        <w:ind w:left="480" w:firstLineChars="0" w:firstLine="0"/>
      </w:pPr>
    </w:p>
    <w:p w14:paraId="37C7BA3C" w14:textId="77777777" w:rsidR="0047103B" w:rsidRDefault="0047103B" w:rsidP="0047103B">
      <w:pPr>
        <w:ind w:left="480" w:firstLineChars="0" w:firstLine="0"/>
      </w:pPr>
      <w:r>
        <w:rPr>
          <w:rFonts w:hint="eastAsia"/>
        </w:rPr>
        <w:t>【</w:t>
      </w:r>
      <w:r w:rsidRPr="00AC003E">
        <w:rPr>
          <w:rFonts w:hint="eastAsia"/>
        </w:rPr>
        <w:t>R</w:t>
      </w:r>
      <w:r w:rsidRPr="00AC003E">
        <w:t>BS</w:t>
      </w:r>
      <w:r w:rsidRPr="00AC003E">
        <w:rPr>
          <w:rFonts w:hint="eastAsia"/>
        </w:rPr>
        <w:t>的先进性</w:t>
      </w:r>
      <w:r>
        <w:rPr>
          <w:rFonts w:hint="eastAsia"/>
        </w:rPr>
        <w:t>、现状】</w:t>
      </w:r>
    </w:p>
    <w:p w14:paraId="0440660B" w14:textId="77777777" w:rsidR="0047103B" w:rsidRDefault="0047103B" w:rsidP="0047103B">
      <w:pPr>
        <w:ind w:left="480" w:firstLineChars="0" w:firstLine="0"/>
      </w:pPr>
      <w:r>
        <w:rPr>
          <w:rFonts w:hint="eastAsia"/>
        </w:rPr>
        <w:t>Re</w:t>
      </w:r>
      <w:r>
        <w:t xml:space="preserve">configurable battery system(RBS) </w:t>
      </w:r>
      <w:r>
        <w:rPr>
          <w:rFonts w:hint="eastAsia"/>
        </w:rPr>
        <w:t>解决固定电路电池组的</w:t>
      </w:r>
      <w:r>
        <w:rPr>
          <w:rFonts w:hint="eastAsia"/>
        </w:rPr>
        <w:t xml:space="preserve"> </w:t>
      </w:r>
      <w:r>
        <w:t>cask effect</w:t>
      </w:r>
      <w:r>
        <w:rPr>
          <w:rFonts w:hint="eastAsia"/>
        </w:rPr>
        <w:t>：系统的容量和寿命取决于状态最差的某些电池。</w:t>
      </w:r>
    </w:p>
    <w:p w14:paraId="35976A18" w14:textId="77777777" w:rsidR="0047103B" w:rsidRDefault="0047103B" w:rsidP="0047103B">
      <w:pPr>
        <w:ind w:left="480" w:firstLineChars="0" w:firstLine="0"/>
      </w:pPr>
      <w:r>
        <w:rPr>
          <w:rFonts w:hint="eastAsia"/>
        </w:rPr>
        <w:t>此外，不一致性也在系统运行中加剧恶化。</w:t>
      </w:r>
    </w:p>
    <w:p w14:paraId="0B88448D" w14:textId="02951597" w:rsidR="0047103B" w:rsidRDefault="0047103B" w:rsidP="0047103B">
      <w:pPr>
        <w:ind w:left="480" w:firstLineChars="0" w:firstLine="0"/>
      </w:pPr>
      <w:r>
        <w:rPr>
          <w:rFonts w:hint="eastAsia"/>
        </w:rPr>
        <w:t>通过动态改变电路，调控或隔离不良电池，有助于提升系统整体可靠性。</w:t>
      </w:r>
    </w:p>
    <w:p w14:paraId="76FE5AAC" w14:textId="77777777" w:rsidR="004E6091" w:rsidRDefault="004E6091" w:rsidP="004E6091">
      <w:pPr>
        <w:ind w:left="480" w:firstLineChars="0" w:firstLine="0"/>
      </w:pPr>
      <w:r>
        <w:rPr>
          <w:rFonts w:hint="eastAsia"/>
        </w:rPr>
        <w:t>但是，重构也增加了设计、分析和控制的难度。</w:t>
      </w:r>
    </w:p>
    <w:p w14:paraId="16E97205" w14:textId="77777777" w:rsidR="004E6091" w:rsidRDefault="004E6091" w:rsidP="004E6091">
      <w:pPr>
        <w:ind w:left="480" w:firstLineChars="0" w:firstLine="0"/>
      </w:pPr>
      <w:r>
        <w:rPr>
          <w:rFonts w:hint="eastAsia"/>
        </w:rPr>
        <w:t>当前，系统有成百上千的电池，平均每个电池由</w:t>
      </w:r>
      <w:r>
        <w:rPr>
          <w:rFonts w:hint="eastAsia"/>
        </w:rPr>
        <w:t>3~5</w:t>
      </w:r>
      <w:r>
        <w:rPr>
          <w:rFonts w:hint="eastAsia"/>
        </w:rPr>
        <w:t>个开关控制，形成了庞大的状态空间。</w:t>
      </w:r>
    </w:p>
    <w:p w14:paraId="2C69EEE4" w14:textId="77777777" w:rsidR="004E6091" w:rsidRPr="004E6091" w:rsidRDefault="004E6091" w:rsidP="0047103B">
      <w:pPr>
        <w:ind w:left="480" w:firstLineChars="0" w:firstLine="0"/>
        <w:rPr>
          <w:rFonts w:hint="eastAsia"/>
        </w:rPr>
      </w:pPr>
    </w:p>
    <w:p w14:paraId="4EF95CDA" w14:textId="5E545D28" w:rsidR="004E6091" w:rsidRDefault="0047103B" w:rsidP="00DE1E9E">
      <w:pPr>
        <w:ind w:left="480" w:firstLineChars="0" w:firstLine="0"/>
      </w:pPr>
      <w:r>
        <w:rPr>
          <w:rFonts w:hint="eastAsia"/>
        </w:rPr>
        <w:t>Re</w:t>
      </w:r>
      <w:r>
        <w:t>configurable battery system</w:t>
      </w:r>
      <w:r>
        <w:t xml:space="preserve"> </w:t>
      </w:r>
      <w:r>
        <w:t>(RBS)</w:t>
      </w:r>
      <w:r>
        <w:t xml:space="preserve">, which can dynamically change the connections between batteries and switch between different circuit configurations as required, is expected to solve the above problem. Different from fixed configuration, reconfigurable circuits have additional switches connected with battery cells in </w:t>
      </w:r>
      <w:r>
        <w:lastRenderedPageBreak/>
        <w:t>specific topological patterns. The switching of series/parallel relationships and even the isolation of unhealth batteries can be achieved by controlling the states of these switches (open or closed). From the point of view of the battery cells, RBS has a higher reliability than conventional configurable battery system.</w:t>
      </w:r>
      <w:r w:rsidR="004E6091" w:rsidRPr="004E6091">
        <w:t xml:space="preserve"> </w:t>
      </w:r>
      <w:r w:rsidR="004E6091">
        <w:t>But t</w:t>
      </w:r>
      <w:r w:rsidR="004E6091">
        <w:t>he difficulty of design and control are simultaneously increased.</w:t>
      </w:r>
      <w:r w:rsidR="000C5AE9">
        <w:t xml:space="preserve"> </w:t>
      </w:r>
      <w:r w:rsidR="00C92772">
        <w:t>Each battery is controlled by 3 to 5 switches on average</w:t>
      </w:r>
      <w:r w:rsidR="00C92772" w:rsidRPr="00C92772">
        <w:t xml:space="preserve"> </w:t>
      </w:r>
      <w:r w:rsidR="00C92772">
        <w:t>in RBS</w:t>
      </w:r>
      <w:r w:rsidR="00C92772">
        <w:t>. When the system has hundreds or thousands of cells, a huge state space waits to be solved</w:t>
      </w:r>
      <w:r w:rsidR="00DE1E9E">
        <w:t>.</w:t>
      </w:r>
    </w:p>
    <w:p w14:paraId="2C6005A4" w14:textId="7AC524B7" w:rsidR="00B7320C" w:rsidRDefault="00B7320C" w:rsidP="00DE1E9E">
      <w:pPr>
        <w:ind w:left="480" w:firstLineChars="0" w:firstLine="0"/>
      </w:pPr>
    </w:p>
    <w:p w14:paraId="68879B60" w14:textId="757DAB7E" w:rsidR="00D70218" w:rsidRDefault="00E65743" w:rsidP="00D70218">
      <w:pPr>
        <w:ind w:left="480" w:firstLineChars="0" w:firstLine="0"/>
        <w:rPr>
          <w:rFonts w:hint="eastAsia"/>
        </w:rPr>
      </w:pPr>
      <w:r>
        <w:rPr>
          <w:rFonts w:hint="eastAsia"/>
        </w:rPr>
        <w:t>The</w:t>
      </w:r>
      <w:r>
        <w:t xml:space="preserve"> importance of </w:t>
      </w:r>
      <w:r w:rsidR="00B7320C" w:rsidRPr="00B7320C">
        <w:t>maximum allowable current</w:t>
      </w:r>
      <w:r w:rsidR="00D70218">
        <w:t xml:space="preserve"> (MAC)</w:t>
      </w:r>
      <w:r w:rsidR="00B7320C">
        <w:t xml:space="preserve"> </w:t>
      </w:r>
      <w:r w:rsidR="00B7320C">
        <w:rPr>
          <w:rFonts w:hint="eastAsia"/>
        </w:rPr>
        <w:t>is</w:t>
      </w:r>
      <w:r>
        <w:t xml:space="preserve"> gradually being</w:t>
      </w:r>
      <w:r w:rsidR="00B7320C">
        <w:t xml:space="preserve"> </w:t>
      </w:r>
      <w:r>
        <w:t xml:space="preserve">noted as people </w:t>
      </w:r>
      <w:r w:rsidR="00D70218">
        <w:t>research</w:t>
      </w:r>
      <w:r>
        <w:t xml:space="preserve"> RBSs</w:t>
      </w:r>
      <w:r w:rsidR="004228D2">
        <w:rPr>
          <w:rFonts w:hint="eastAsia"/>
        </w:rPr>
        <w:t>,</w:t>
      </w:r>
      <w:r w:rsidR="004228D2">
        <w:t xml:space="preserve"> defined as the maximum current that the system can output to external electrical equipment when the currents of all batteries in the system do not exceed the specified value.</w:t>
      </w:r>
      <w:r>
        <w:t xml:space="preserve"> </w:t>
      </w:r>
      <w:r w:rsidR="00D70218">
        <w:t>From the definition, it can be understood that MAC determines the maximum output current of the RBS during normal operation at the design stage, and of the reconfigured system when the failed batteries are isolated in the running-in phase. MAC is therefore one of the important indicators used in the study to design and evaluate RBSs.</w:t>
      </w:r>
    </w:p>
    <w:p w14:paraId="57356518" w14:textId="3E49DFD4" w:rsidR="00D70218" w:rsidRDefault="00E65743" w:rsidP="00D70218">
      <w:pPr>
        <w:ind w:left="480" w:firstLineChars="0" w:firstLine="0"/>
        <w:rPr>
          <w:rFonts w:hint="eastAsia"/>
        </w:rPr>
      </w:pPr>
      <w:r>
        <w:t xml:space="preserve">(#TODO: </w:t>
      </w:r>
      <w:r>
        <w:rPr>
          <w:rFonts w:hint="eastAsia"/>
        </w:rPr>
        <w:t>一些</w:t>
      </w:r>
      <w:r>
        <w:rPr>
          <w:rFonts w:hint="eastAsia"/>
        </w:rPr>
        <w:t>考虑</w:t>
      </w:r>
      <w:proofErr w:type="gramStart"/>
      <w:r>
        <w:rPr>
          <w:rFonts w:hint="eastAsia"/>
        </w:rPr>
        <w:t>最大许</w:t>
      </w:r>
      <w:proofErr w:type="gramEnd"/>
      <w:r>
        <w:rPr>
          <w:rFonts w:hint="eastAsia"/>
        </w:rPr>
        <w:t>用电流的</w:t>
      </w:r>
      <w:r>
        <w:rPr>
          <w:rFonts w:hint="eastAsia"/>
        </w:rPr>
        <w:t>构建结构的策略</w:t>
      </w:r>
      <w:r>
        <w:t>)</w:t>
      </w:r>
    </w:p>
    <w:p w14:paraId="7D82062D" w14:textId="3CF5D71A" w:rsidR="0047103B" w:rsidRPr="004228D2" w:rsidRDefault="00D70218" w:rsidP="00391A31">
      <w:pPr>
        <w:tabs>
          <w:tab w:val="left" w:pos="5328"/>
        </w:tabs>
        <w:ind w:left="480" w:firstLineChars="0" w:firstLine="0"/>
      </w:pPr>
      <w:r>
        <w:rPr>
          <w:rFonts w:hint="eastAsia"/>
        </w:rPr>
        <w:t>B</w:t>
      </w:r>
      <w:r>
        <w:t>ut no existing literature about RBSs provides a method for calculating MAC.</w:t>
      </w:r>
    </w:p>
    <w:p w14:paraId="1CCA7200" w14:textId="77777777" w:rsidR="00DE1E9E" w:rsidRPr="0047103B" w:rsidRDefault="00DE1E9E" w:rsidP="00391A31">
      <w:pPr>
        <w:tabs>
          <w:tab w:val="left" w:pos="5328"/>
        </w:tabs>
        <w:ind w:left="480" w:firstLineChars="0" w:firstLine="0"/>
        <w:rPr>
          <w:rFonts w:hint="eastAsia"/>
        </w:rPr>
      </w:pPr>
    </w:p>
    <w:p w14:paraId="0D839F3D" w14:textId="65F7B7EA" w:rsidR="00AC003E" w:rsidRDefault="003B3459" w:rsidP="00AC003E">
      <w:pPr>
        <w:ind w:left="480" w:firstLineChars="0" w:firstLine="0"/>
      </w:pPr>
      <w:r>
        <w:rPr>
          <w:rFonts w:hint="eastAsia"/>
        </w:rPr>
        <w:t>【</w:t>
      </w:r>
      <w:r w:rsidR="00AC003E">
        <w:rPr>
          <w:rFonts w:hint="eastAsia"/>
        </w:rPr>
        <w:t>快速评估系统最大电流的作用和意义、文献</w:t>
      </w:r>
      <w:r w:rsidR="00DA12FB">
        <w:rPr>
          <w:rFonts w:hint="eastAsia"/>
        </w:rPr>
        <w:t>现状</w:t>
      </w:r>
      <w:r>
        <w:rPr>
          <w:rFonts w:hint="eastAsia"/>
        </w:rPr>
        <w:t>】</w:t>
      </w:r>
    </w:p>
    <w:p w14:paraId="6B5769F7" w14:textId="768AC2EE" w:rsidR="003B3459" w:rsidRPr="003B3459" w:rsidRDefault="003B3459" w:rsidP="003B3459">
      <w:pPr>
        <w:ind w:left="480" w:firstLineChars="0" w:firstLine="0"/>
      </w:pPr>
      <w:r>
        <w:rPr>
          <w:rFonts w:hint="eastAsia"/>
        </w:rPr>
        <w:t>（一些</w:t>
      </w:r>
      <w:r w:rsidR="001107BF">
        <w:rPr>
          <w:rFonts w:hint="eastAsia"/>
        </w:rPr>
        <w:t>典型</w:t>
      </w:r>
      <w:r>
        <w:rPr>
          <w:rFonts w:hint="eastAsia"/>
        </w:rPr>
        <w:t>结构、控制策略、评估）</w:t>
      </w:r>
    </w:p>
    <w:p w14:paraId="0874388D" w14:textId="0D007F50" w:rsidR="003B3459" w:rsidRDefault="003B3459" w:rsidP="00AC003E">
      <w:pPr>
        <w:ind w:left="480" w:firstLineChars="0" w:firstLine="0"/>
      </w:pPr>
      <w:r>
        <w:rPr>
          <w:rFonts w:hint="eastAsia"/>
        </w:rPr>
        <w:t>快速评估系统最大允许电流在设计、分析和控制中起到重要作用。</w:t>
      </w:r>
    </w:p>
    <w:p w14:paraId="6720DD47" w14:textId="729EA077" w:rsidR="003B3459" w:rsidRDefault="003B3459" w:rsidP="00AC003E">
      <w:pPr>
        <w:ind w:left="480" w:firstLineChars="0" w:firstLine="0"/>
      </w:pPr>
      <w:r>
        <w:rPr>
          <w:rFonts w:hint="eastAsia"/>
        </w:rPr>
        <w:t>对设计，系统的最大输出电流</w:t>
      </w:r>
    </w:p>
    <w:p w14:paraId="0E1D1732" w14:textId="3294C53A" w:rsidR="003B3459" w:rsidRDefault="003B3459" w:rsidP="00AC003E">
      <w:pPr>
        <w:ind w:left="480" w:firstLineChars="0" w:firstLine="0"/>
      </w:pPr>
      <w:r>
        <w:rPr>
          <w:rFonts w:hint="eastAsia"/>
        </w:rPr>
        <w:t>对控制，</w:t>
      </w:r>
      <w:r w:rsidR="001107BF">
        <w:rPr>
          <w:rFonts w:hint="eastAsia"/>
        </w:rPr>
        <w:t>应对故障，静态结构破坏</w:t>
      </w:r>
    </w:p>
    <w:p w14:paraId="22C64C0C" w14:textId="3BDE653C" w:rsidR="003B3459" w:rsidRDefault="003B3459" w:rsidP="00AC003E">
      <w:pPr>
        <w:ind w:left="480" w:firstLineChars="0" w:firstLine="0"/>
      </w:pPr>
      <w:r>
        <w:rPr>
          <w:rFonts w:hint="eastAsia"/>
        </w:rPr>
        <w:t>但是没有严谨研究最大电流。</w:t>
      </w:r>
      <w:r w:rsidR="001107BF">
        <w:rPr>
          <w:rFonts w:hint="eastAsia"/>
        </w:rPr>
        <w:t>（直接说没有）</w:t>
      </w:r>
    </w:p>
    <w:p w14:paraId="2592F2F0" w14:textId="5DD6E5DE" w:rsidR="003B3459" w:rsidRPr="001107BF" w:rsidRDefault="003B3459" w:rsidP="00AC003E">
      <w:pPr>
        <w:ind w:left="480" w:firstLineChars="0" w:firstLine="0"/>
        <w:rPr>
          <w:strike/>
        </w:rPr>
      </w:pPr>
      <w:r w:rsidRPr="001107BF">
        <w:rPr>
          <w:rFonts w:hint="eastAsia"/>
          <w:strike/>
        </w:rPr>
        <w:t>一些研究使用了过度的简化，不准；（具体文献？）</w:t>
      </w:r>
    </w:p>
    <w:p w14:paraId="5228BAA1" w14:textId="26667CD5" w:rsidR="003B3459" w:rsidRDefault="003B3459" w:rsidP="00AC003E">
      <w:pPr>
        <w:ind w:left="480" w:firstLineChars="0" w:firstLine="0"/>
        <w:rPr>
          <w:strike/>
        </w:rPr>
      </w:pPr>
      <w:r w:rsidRPr="001107BF">
        <w:rPr>
          <w:rFonts w:hint="eastAsia"/>
          <w:strike/>
        </w:rPr>
        <w:t>只针对小数量的电池和特定的结构，</w:t>
      </w:r>
      <w:proofErr w:type="gramStart"/>
      <w:r w:rsidRPr="001107BF">
        <w:rPr>
          <w:rFonts w:hint="eastAsia"/>
          <w:strike/>
        </w:rPr>
        <w:t>不</w:t>
      </w:r>
      <w:proofErr w:type="gramEnd"/>
      <w:r w:rsidRPr="001107BF">
        <w:rPr>
          <w:rFonts w:hint="eastAsia"/>
          <w:strike/>
        </w:rPr>
        <w:t>普适（具体文献，容易找到）</w:t>
      </w:r>
    </w:p>
    <w:p w14:paraId="44CFCE5F" w14:textId="77777777" w:rsidR="00DE1E9E" w:rsidRDefault="00DE1E9E" w:rsidP="00AC003E">
      <w:pPr>
        <w:ind w:left="480" w:firstLineChars="0" w:firstLine="0"/>
        <w:rPr>
          <w:rFonts w:hint="eastAsia"/>
        </w:rPr>
      </w:pPr>
    </w:p>
    <w:p w14:paraId="5149285F" w14:textId="1D9E89BE" w:rsidR="00E45914" w:rsidRDefault="003B3459" w:rsidP="00F40517">
      <w:pPr>
        <w:ind w:left="480" w:firstLineChars="0" w:firstLine="0"/>
      </w:pPr>
      <w:r>
        <w:rPr>
          <w:rFonts w:hint="eastAsia"/>
        </w:rPr>
        <w:t>【</w:t>
      </w:r>
      <w:r w:rsidR="00AC003E">
        <w:rPr>
          <w:rFonts w:hint="eastAsia"/>
        </w:rPr>
        <w:t>本文的主要内容和结构</w:t>
      </w:r>
      <w:r>
        <w:rPr>
          <w:rFonts w:hint="eastAsia"/>
        </w:rPr>
        <w:t>】</w:t>
      </w:r>
    </w:p>
    <w:p w14:paraId="4E150C2E" w14:textId="331CAA9F" w:rsidR="001107BF" w:rsidRDefault="003B3459" w:rsidP="001107BF">
      <w:pPr>
        <w:ind w:left="480" w:firstLineChars="0" w:firstLine="0"/>
      </w:pPr>
      <w:r>
        <w:rPr>
          <w:rFonts w:hint="eastAsia"/>
        </w:rPr>
        <w:t>我们</w:t>
      </w:r>
      <w:r w:rsidR="001107BF">
        <w:rPr>
          <w:rFonts w:hint="eastAsia"/>
        </w:rPr>
        <w:t>提出了快速估计</w:t>
      </w:r>
      <w:r w:rsidR="001107BF">
        <w:rPr>
          <w:rFonts w:hint="eastAsia"/>
        </w:rPr>
        <w:t>RBS</w:t>
      </w:r>
      <w:r w:rsidR="001107BF">
        <w:rPr>
          <w:rFonts w:hint="eastAsia"/>
        </w:rPr>
        <w:t>的算法，基于贪婪策略。填补了这一空白。</w:t>
      </w:r>
    </w:p>
    <w:p w14:paraId="6DCA7119" w14:textId="05EF839B" w:rsidR="00D70218" w:rsidRDefault="00D70218" w:rsidP="001107BF">
      <w:pPr>
        <w:ind w:left="480" w:firstLineChars="0" w:firstLine="0"/>
      </w:pPr>
      <w:r>
        <w:rPr>
          <w:rFonts w:hint="eastAsia"/>
        </w:rPr>
        <w:t>T</w:t>
      </w:r>
      <w:r>
        <w:t>he purpose of this paper is to propose an effective and efficient algorithm based on the greedy search strategy</w:t>
      </w:r>
      <w:r w:rsidR="000747BF">
        <w:t xml:space="preserve"> to solved RBSs’ MAC</w:t>
      </w:r>
      <w:r>
        <w:t xml:space="preserve">. </w:t>
      </w:r>
      <w:r w:rsidR="000747BF">
        <w:t>A</w:t>
      </w:r>
      <w:r w:rsidR="00FC5FA6">
        <w:t xml:space="preserve"> mathematical model of MAC is constructed and</w:t>
      </w:r>
      <w:r w:rsidR="000747BF">
        <w:t xml:space="preserve"> the optimal solution is searched in the state space of switches using maximizing the number of cells directly connected in parallel as the strategy.</w:t>
      </w:r>
    </w:p>
    <w:p w14:paraId="50987EB7" w14:textId="05420F2C" w:rsidR="000747BF" w:rsidRDefault="000747BF" w:rsidP="001107BF">
      <w:pPr>
        <w:ind w:left="480" w:firstLineChars="0" w:firstLine="0"/>
      </w:pPr>
    </w:p>
    <w:p w14:paraId="524CB28C" w14:textId="13786193" w:rsidR="000747BF" w:rsidRPr="000747BF" w:rsidRDefault="000747BF" w:rsidP="001107BF">
      <w:pPr>
        <w:ind w:left="480" w:firstLineChars="0" w:firstLine="0"/>
        <w:rPr>
          <w:rFonts w:hint="eastAsia"/>
        </w:rPr>
      </w:pPr>
      <w:r>
        <w:rPr>
          <w:rFonts w:hint="eastAsia"/>
        </w:rPr>
        <w:t>T</w:t>
      </w:r>
      <w:r>
        <w:t>his paper is organized as follows</w:t>
      </w:r>
      <w:r w:rsidR="009B1F34">
        <w:t xml:space="preserve">. Section II presents the mathematical model and the algorithm in detail. Section III solves an example proposed by XX(#TODO) and discusses the results. In the end, </w:t>
      </w:r>
      <w:proofErr w:type="spellStart"/>
      <w:r w:rsidR="009B1F34">
        <w:t>Secti</w:t>
      </w:r>
      <w:proofErr w:type="spellEnd"/>
      <w:r w:rsidR="00694410">
        <w:t>\</w:t>
      </w:r>
      <w:proofErr w:type="spellStart"/>
      <w:r w:rsidR="00694410">
        <w:t>se</w:t>
      </w:r>
      <w:r w:rsidR="009B1F34">
        <w:t>on</w:t>
      </w:r>
      <w:proofErr w:type="spellEnd"/>
      <w:r w:rsidR="009B1F34">
        <w:t xml:space="preserve"> IV provides concluding remarks and directions of future work.</w:t>
      </w:r>
    </w:p>
    <w:p w14:paraId="2751234C" w14:textId="77777777" w:rsidR="001107BF" w:rsidRPr="000747BF" w:rsidRDefault="001107BF" w:rsidP="00F40517">
      <w:pPr>
        <w:ind w:left="480" w:firstLineChars="0" w:firstLine="0"/>
      </w:pPr>
    </w:p>
    <w:p w14:paraId="609FA48E" w14:textId="283D1B96" w:rsidR="003B3459" w:rsidRDefault="001107BF" w:rsidP="00F40517">
      <w:pPr>
        <w:ind w:left="480" w:firstLineChars="0" w:firstLine="0"/>
      </w:pPr>
      <w:r>
        <w:rPr>
          <w:rFonts w:hint="eastAsia"/>
        </w:rPr>
        <w:t>文章组织：</w:t>
      </w:r>
      <w:r>
        <w:rPr>
          <w:rFonts w:hint="eastAsia"/>
        </w:rPr>
        <w:t>section</w:t>
      </w:r>
      <w:r>
        <w:t xml:space="preserve"> </w:t>
      </w:r>
      <w:r>
        <w:rPr>
          <w:rFonts w:hint="eastAsia"/>
        </w:rPr>
        <w:t>2</w:t>
      </w:r>
      <w:r w:rsidR="003B3459">
        <w:rPr>
          <w:rFonts w:hint="eastAsia"/>
        </w:rPr>
        <w:t>，算法</w:t>
      </w:r>
      <w:r>
        <w:rPr>
          <w:rFonts w:hint="eastAsia"/>
        </w:rPr>
        <w:t>的框架和细节；</w:t>
      </w:r>
      <w:r>
        <w:rPr>
          <w:rFonts w:hint="eastAsia"/>
        </w:rPr>
        <w:t>section</w:t>
      </w:r>
      <w:r>
        <w:t xml:space="preserve"> </w:t>
      </w:r>
      <w:r>
        <w:rPr>
          <w:rFonts w:hint="eastAsia"/>
        </w:rPr>
        <w:t>3</w:t>
      </w:r>
      <w:r>
        <w:rPr>
          <w:rFonts w:hint="eastAsia"/>
        </w:rPr>
        <w:t>，案例，讨论和验证；</w:t>
      </w:r>
      <w:r>
        <w:rPr>
          <w:rFonts w:hint="eastAsia"/>
        </w:rPr>
        <w:t>section</w:t>
      </w:r>
      <w:r>
        <w:t xml:space="preserve"> </w:t>
      </w:r>
      <w:r>
        <w:rPr>
          <w:rFonts w:hint="eastAsia"/>
        </w:rPr>
        <w:t>4</w:t>
      </w:r>
      <w:r>
        <w:t xml:space="preserve"> </w:t>
      </w:r>
      <w:r>
        <w:rPr>
          <w:rFonts w:hint="eastAsia"/>
        </w:rPr>
        <w:t>总结。</w:t>
      </w:r>
    </w:p>
    <w:p w14:paraId="12C97E18" w14:textId="77777777" w:rsidR="001E3E0E" w:rsidRPr="00F40517" w:rsidRDefault="001E3E0E" w:rsidP="003B3459">
      <w:pPr>
        <w:ind w:firstLineChars="0" w:firstLine="0"/>
      </w:pPr>
    </w:p>
    <w:p w14:paraId="2B411521" w14:textId="5EAA8EB8" w:rsidR="00E45914" w:rsidRDefault="00E45914" w:rsidP="00CF4201">
      <w:pPr>
        <w:ind w:firstLineChars="0" w:firstLine="0"/>
        <w:outlineLvl w:val="0"/>
        <w:rPr>
          <w:rFonts w:eastAsiaTheme="minorEastAsia" w:cs="Times New Roman"/>
          <w:b/>
          <w:color w:val="000000"/>
          <w:sz w:val="28"/>
          <w:szCs w:val="28"/>
        </w:rPr>
      </w:pPr>
      <w:r>
        <w:rPr>
          <w:rFonts w:eastAsiaTheme="minorEastAsia" w:cs="Times New Roman" w:hint="eastAsia"/>
          <w:b/>
          <w:color w:val="000000"/>
          <w:sz w:val="28"/>
          <w:szCs w:val="28"/>
        </w:rPr>
        <w:t>2</w:t>
      </w:r>
      <w:r>
        <w:rPr>
          <w:rFonts w:eastAsiaTheme="minorEastAsia" w:cs="Times New Roman"/>
          <w:b/>
          <w:color w:val="000000"/>
          <w:sz w:val="28"/>
          <w:szCs w:val="28"/>
        </w:rPr>
        <w:t>. Method</w:t>
      </w:r>
    </w:p>
    <w:p w14:paraId="20B7CC81" w14:textId="4B86D7D5" w:rsidR="005A224C" w:rsidRDefault="005A224C" w:rsidP="0069130F">
      <w:pPr>
        <w:ind w:firstLine="480"/>
        <w:rPr>
          <w:rFonts w:hint="eastAsia"/>
        </w:rPr>
      </w:pPr>
      <w:r>
        <w:rPr>
          <w:rFonts w:hint="eastAsia"/>
        </w:rPr>
        <w:t>2.1</w:t>
      </w:r>
      <w:r>
        <w:t xml:space="preserve"> </w:t>
      </w:r>
      <w:r w:rsidR="00B42C5A">
        <w:rPr>
          <w:rFonts w:hint="eastAsia"/>
        </w:rPr>
        <w:t>模型搭建</w:t>
      </w:r>
    </w:p>
    <w:p w14:paraId="20CE26AD" w14:textId="7BDA67BC" w:rsidR="001107BF" w:rsidRDefault="001107BF" w:rsidP="0069130F">
      <w:pPr>
        <w:ind w:firstLine="480"/>
      </w:pPr>
      <w:r>
        <w:rPr>
          <w:rFonts w:hint="eastAsia"/>
        </w:rPr>
        <w:t>【电路，有向图，规定</w:t>
      </w:r>
      <w:r w:rsidR="005A224C">
        <w:rPr>
          <w:rFonts w:hint="eastAsia"/>
        </w:rPr>
        <w:t>，假设</w:t>
      </w:r>
      <w:r>
        <w:rPr>
          <w:rFonts w:hint="eastAsia"/>
        </w:rPr>
        <w:t>】</w:t>
      </w:r>
    </w:p>
    <w:p w14:paraId="7C995162" w14:textId="5124E023" w:rsidR="001107BF" w:rsidRDefault="001107BF" w:rsidP="0069130F">
      <w:pPr>
        <w:ind w:firstLine="480"/>
      </w:pPr>
      <w:r>
        <w:rPr>
          <w:rFonts w:hint="eastAsia"/>
        </w:rPr>
        <w:t>node</w:t>
      </w:r>
      <w:r>
        <w:rPr>
          <w:rFonts w:hint="eastAsia"/>
        </w:rPr>
        <w:t>，连接</w:t>
      </w:r>
      <w:r>
        <w:rPr>
          <w:rFonts w:hint="eastAsia"/>
        </w:rPr>
        <w:t>battery</w:t>
      </w:r>
      <w:r>
        <w:rPr>
          <w:rFonts w:hint="eastAsia"/>
        </w:rPr>
        <w:t>和</w:t>
      </w:r>
      <w:r>
        <w:rPr>
          <w:rFonts w:hint="eastAsia"/>
        </w:rPr>
        <w:t>switch</w:t>
      </w:r>
      <w:r w:rsidR="008952D7">
        <w:rPr>
          <w:rFonts w:hint="eastAsia"/>
        </w:rPr>
        <w:t>，编号顺序</w:t>
      </w:r>
    </w:p>
    <w:p w14:paraId="487F0E39" w14:textId="4571B9B4" w:rsidR="001107BF" w:rsidRDefault="001107BF" w:rsidP="003D7240">
      <w:pPr>
        <w:ind w:firstLine="480"/>
      </w:pPr>
      <w:r>
        <w:t>edge</w:t>
      </w:r>
      <w:r>
        <w:rPr>
          <w:rFonts w:hint="eastAsia"/>
        </w:rPr>
        <w:t>，</w:t>
      </w:r>
      <w:r>
        <w:rPr>
          <w:rFonts w:hint="eastAsia"/>
        </w:rPr>
        <w:t>battery</w:t>
      </w:r>
      <w:r w:rsidR="003D7240">
        <w:t xml:space="preserve"> </w:t>
      </w:r>
      <w:r w:rsidR="003D7240">
        <w:rPr>
          <w:rFonts w:hint="eastAsia"/>
        </w:rPr>
        <w:t>或</w:t>
      </w:r>
      <w:r w:rsidR="003D7240">
        <w:rPr>
          <w:rFonts w:hint="eastAsia"/>
        </w:rPr>
        <w:t xml:space="preserve"> </w:t>
      </w:r>
      <w:r w:rsidR="003D7240">
        <w:t>switch</w:t>
      </w:r>
      <w:r w:rsidR="008952D7">
        <w:rPr>
          <w:rFonts w:hint="eastAsia"/>
        </w:rPr>
        <w:t>，编号顺序</w:t>
      </w:r>
    </w:p>
    <w:p w14:paraId="36EE12F2" w14:textId="5BA2AB38" w:rsidR="008952D7" w:rsidRDefault="008952D7" w:rsidP="003D7240">
      <w:pPr>
        <w:ind w:firstLine="480"/>
      </w:pPr>
      <w:r>
        <w:rPr>
          <w:rFonts w:hint="eastAsia"/>
        </w:rPr>
        <w:t>电池等效为恒压</w:t>
      </w:r>
      <w:proofErr w:type="spellStart"/>
      <w:r w:rsidR="000424ED">
        <w:rPr>
          <w:rFonts w:hint="eastAsia"/>
        </w:rPr>
        <w:t>ub</w:t>
      </w:r>
      <w:proofErr w:type="spellEnd"/>
      <w:r>
        <w:rPr>
          <w:rFonts w:hint="eastAsia"/>
        </w:rPr>
        <w:t>串内阻</w:t>
      </w:r>
      <w:proofErr w:type="spellStart"/>
      <w:r w:rsidR="000424ED">
        <w:rPr>
          <w:rFonts w:hint="eastAsia"/>
        </w:rPr>
        <w:t>rb</w:t>
      </w:r>
      <w:proofErr w:type="spellEnd"/>
    </w:p>
    <w:p w14:paraId="7C3FC711" w14:textId="06917244" w:rsidR="008952D7" w:rsidRDefault="008952D7" w:rsidP="003D7240">
      <w:pPr>
        <w:ind w:firstLine="480"/>
      </w:pPr>
      <w:r>
        <w:rPr>
          <w:rFonts w:hint="eastAsia"/>
        </w:rPr>
        <w:t>Ro</w:t>
      </w:r>
      <w:r>
        <w:rPr>
          <w:rFonts w:hint="eastAsia"/>
        </w:rPr>
        <w:t>，外电阻</w:t>
      </w:r>
    </w:p>
    <w:p w14:paraId="14D94AE3" w14:textId="565DA8C2" w:rsidR="008952D7" w:rsidRDefault="008952D7" w:rsidP="003D7240">
      <w:pPr>
        <w:ind w:firstLine="480"/>
      </w:pPr>
      <w:r>
        <w:rPr>
          <w:rFonts w:hint="eastAsia"/>
        </w:rPr>
        <w:t>关联矩阵</w:t>
      </w:r>
    </w:p>
    <w:p w14:paraId="32D00CDC" w14:textId="7C5CFC2A" w:rsidR="004C54A3" w:rsidRDefault="008952D7" w:rsidP="005A224C">
      <w:pPr>
        <w:ind w:firstLine="480"/>
        <w:rPr>
          <w:rFonts w:hint="eastAsia"/>
        </w:rPr>
      </w:pPr>
      <w:r>
        <w:rPr>
          <w:rFonts w:hint="eastAsia"/>
        </w:rPr>
        <w:t>x</w:t>
      </w:r>
      <w:r>
        <w:rPr>
          <w:rFonts w:hint="eastAsia"/>
        </w:rPr>
        <w:t>，开关状态，</w:t>
      </w:r>
      <w:r>
        <w:rPr>
          <w:rFonts w:hint="eastAsia"/>
        </w:rPr>
        <w:t>01</w:t>
      </w:r>
      <w:r>
        <w:rPr>
          <w:rFonts w:hint="eastAsia"/>
        </w:rPr>
        <w:t>变量</w:t>
      </w:r>
    </w:p>
    <w:p w14:paraId="244797E5" w14:textId="6F74B63B" w:rsidR="005A224C" w:rsidRDefault="005A224C" w:rsidP="003D7240">
      <w:pPr>
        <w:ind w:firstLine="480"/>
      </w:pPr>
      <w:r>
        <w:rPr>
          <w:rFonts w:hint="eastAsia"/>
        </w:rPr>
        <w:t>【模型，求解方法】</w:t>
      </w:r>
    </w:p>
    <w:p w14:paraId="6833DEF6" w14:textId="063AEE49" w:rsidR="005A224C" w:rsidRDefault="005A224C" w:rsidP="003D7240">
      <w:pPr>
        <w:ind w:firstLine="480"/>
      </w:pPr>
      <w:r>
        <w:rPr>
          <w:rFonts w:hint="eastAsia"/>
        </w:rPr>
        <w:t>假设均一化，矩阵分块</w:t>
      </w:r>
    </w:p>
    <w:p w14:paraId="1DD41AAC" w14:textId="357468A0" w:rsidR="005A224C" w:rsidRDefault="005A224C" w:rsidP="003D7240">
      <w:pPr>
        <w:ind w:firstLine="480"/>
        <w:rPr>
          <w:rFonts w:hint="eastAsia"/>
        </w:rPr>
      </w:pPr>
      <w:r>
        <w:rPr>
          <w:rFonts w:hint="eastAsia"/>
        </w:rPr>
        <w:t>在导纳矩阵非奇异的条件下</w:t>
      </w:r>
    </w:p>
    <w:p w14:paraId="28333AD8" w14:textId="2A652B4D" w:rsidR="005A224C" w:rsidRDefault="005A224C" w:rsidP="003D7240">
      <w:pPr>
        <w:ind w:firstLine="480"/>
        <w:rPr>
          <w:rFonts w:hint="eastAsia"/>
        </w:rPr>
      </w:pPr>
      <w:r>
        <w:rPr>
          <w:rFonts w:hint="eastAsia"/>
        </w:rPr>
        <w:t>推导出输出电流</w:t>
      </w:r>
      <w:r>
        <w:rPr>
          <w:rFonts w:hint="eastAsia"/>
        </w:rPr>
        <w:t>Io</w:t>
      </w:r>
      <w:r>
        <w:rPr>
          <w:rFonts w:hint="eastAsia"/>
        </w:rPr>
        <w:t>和电池电流</w:t>
      </w:r>
      <w:proofErr w:type="spellStart"/>
      <w:r>
        <w:rPr>
          <w:rFonts w:hint="eastAsia"/>
        </w:rPr>
        <w:t>Ib</w:t>
      </w:r>
      <w:proofErr w:type="spellEnd"/>
    </w:p>
    <w:p w14:paraId="34C92E6C" w14:textId="4DDE86D5" w:rsidR="005A224C" w:rsidRDefault="005A224C" w:rsidP="005A224C">
      <w:pPr>
        <w:ind w:firstLine="480"/>
      </w:pPr>
    </w:p>
    <w:p w14:paraId="2506A59A" w14:textId="537DE95B" w:rsidR="005A224C" w:rsidRDefault="005A224C" w:rsidP="005A224C">
      <w:pPr>
        <w:ind w:firstLine="480"/>
      </w:pPr>
      <w:r>
        <w:rPr>
          <w:rFonts w:hint="eastAsia"/>
        </w:rPr>
        <w:t>用外电流</w:t>
      </w:r>
      <w:proofErr w:type="spellStart"/>
      <w:r>
        <w:rPr>
          <w:rFonts w:hint="eastAsia"/>
        </w:rPr>
        <w:t>Ib</w:t>
      </w:r>
      <w:proofErr w:type="spellEnd"/>
      <w:r>
        <w:rPr>
          <w:rFonts w:hint="eastAsia"/>
        </w:rPr>
        <w:t>比所有电池中最大电流</w:t>
      </w:r>
      <w:r>
        <w:rPr>
          <w:rFonts w:hint="eastAsia"/>
        </w:rPr>
        <w:t>max</w:t>
      </w:r>
      <w:r>
        <w:rPr>
          <w:rFonts w:hint="eastAsia"/>
        </w:rPr>
        <w:t>（</w:t>
      </w:r>
      <w:proofErr w:type="spellStart"/>
      <w:r>
        <w:rPr>
          <w:rFonts w:hint="eastAsia"/>
        </w:rPr>
        <w:t>Ib</w:t>
      </w:r>
      <w:proofErr w:type="spellEnd"/>
      <w:r>
        <w:rPr>
          <w:rFonts w:hint="eastAsia"/>
        </w:rPr>
        <w:t>）之比，表征电路的</w:t>
      </w:r>
      <w:proofErr w:type="gramStart"/>
      <w:r>
        <w:rPr>
          <w:rFonts w:hint="eastAsia"/>
        </w:rPr>
        <w:t>最大许</w:t>
      </w:r>
      <w:proofErr w:type="gramEnd"/>
      <w:r>
        <w:rPr>
          <w:rFonts w:hint="eastAsia"/>
        </w:rPr>
        <w:t>用输出。是电路结构本身的性质，与电池无关。</w:t>
      </w:r>
      <w:r>
        <w:rPr>
          <w:rFonts w:hint="eastAsia"/>
        </w:rPr>
        <w:t>电路的线性保证了。</w:t>
      </w:r>
    </w:p>
    <w:p w14:paraId="206E2100" w14:textId="4DE9673B" w:rsidR="00B42C5A" w:rsidRDefault="00B42C5A" w:rsidP="005A224C">
      <w:pPr>
        <w:ind w:firstLine="480"/>
      </w:pPr>
      <w:r>
        <w:rPr>
          <w:rFonts w:hint="eastAsia"/>
        </w:rPr>
        <w:t>目标问题转化为【数学形式】</w:t>
      </w:r>
    </w:p>
    <w:p w14:paraId="0E2A1947" w14:textId="26C07279" w:rsidR="00B42C5A" w:rsidRDefault="00B42C5A" w:rsidP="00B42C5A">
      <w:pPr>
        <w:ind w:firstLine="480"/>
      </w:pPr>
      <w:r>
        <w:t>M</w:t>
      </w:r>
      <w:r>
        <w:rPr>
          <w:rFonts w:hint="eastAsia"/>
        </w:rPr>
        <w:t>ax</w:t>
      </w:r>
      <w:r>
        <w:t xml:space="preserve"> </w:t>
      </w:r>
      <w:r>
        <w:rPr>
          <w:rFonts w:hint="eastAsia"/>
        </w:rPr>
        <w:t>rate</w:t>
      </w:r>
    </w:p>
    <w:p w14:paraId="3FF459F5" w14:textId="5AEAB7B8" w:rsidR="00B42C5A" w:rsidRDefault="00B42C5A" w:rsidP="00B42C5A">
      <w:pPr>
        <w:ind w:firstLine="480"/>
        <w:rPr>
          <w:rFonts w:hint="eastAsia"/>
        </w:rPr>
      </w:pPr>
      <w:proofErr w:type="spellStart"/>
      <w:r>
        <w:rPr>
          <w:rFonts w:hint="eastAsia"/>
        </w:rPr>
        <w:t>s.t.</w:t>
      </w:r>
      <w:proofErr w:type="spellEnd"/>
    </w:p>
    <w:p w14:paraId="6A70A343" w14:textId="77777777" w:rsidR="005A224C" w:rsidRPr="005A224C" w:rsidRDefault="005A224C" w:rsidP="003D7240">
      <w:pPr>
        <w:ind w:firstLine="480"/>
        <w:rPr>
          <w:rFonts w:hint="eastAsia"/>
        </w:rPr>
      </w:pPr>
    </w:p>
    <w:p w14:paraId="49E95B3E" w14:textId="185E3277" w:rsidR="00B42C5A" w:rsidRDefault="005A224C" w:rsidP="00B42C5A">
      <w:pPr>
        <w:ind w:firstLine="480"/>
        <w:rPr>
          <w:rFonts w:hint="eastAsia"/>
        </w:rPr>
      </w:pPr>
      <w:r>
        <w:rPr>
          <w:rFonts w:hint="eastAsia"/>
        </w:rPr>
        <w:t>2.2</w:t>
      </w:r>
      <w:r>
        <w:t xml:space="preserve"> </w:t>
      </w:r>
      <w:r w:rsidR="00B42C5A">
        <w:rPr>
          <w:rFonts w:hint="eastAsia"/>
        </w:rPr>
        <w:t>模型求解</w:t>
      </w:r>
    </w:p>
    <w:p w14:paraId="6D78057C" w14:textId="28290D20" w:rsidR="005A224C" w:rsidRDefault="00B42C5A" w:rsidP="004C54A3">
      <w:pPr>
        <w:ind w:firstLine="480"/>
        <w:rPr>
          <w:rFonts w:hint="eastAsia"/>
        </w:rPr>
      </w:pPr>
      <w:r>
        <w:rPr>
          <w:rFonts w:hint="eastAsia"/>
        </w:rPr>
        <w:t>使用贪心算法策略求解</w:t>
      </w:r>
    </w:p>
    <w:p w14:paraId="50624817" w14:textId="1CBBD8C7" w:rsidR="004C54A3" w:rsidRDefault="004C54A3" w:rsidP="004C54A3">
      <w:pPr>
        <w:ind w:firstLine="480"/>
      </w:pPr>
      <w:r>
        <w:rPr>
          <w:rFonts w:hint="eastAsia"/>
        </w:rPr>
        <w:t>【贪心策略】</w:t>
      </w:r>
    </w:p>
    <w:p w14:paraId="3570FE87" w14:textId="5A58D3A2" w:rsidR="005A224C" w:rsidRPr="005A224C" w:rsidRDefault="005A224C" w:rsidP="005A224C">
      <w:pPr>
        <w:ind w:firstLine="480"/>
        <w:rPr>
          <w:rFonts w:hint="eastAsia"/>
        </w:rPr>
      </w:pPr>
      <w:r>
        <w:rPr>
          <w:rFonts w:hint="eastAsia"/>
        </w:rPr>
        <w:t>电池</w:t>
      </w:r>
      <w:proofErr w:type="spellStart"/>
      <w:r>
        <w:rPr>
          <w:rFonts w:hint="eastAsia"/>
        </w:rPr>
        <w:t>i</w:t>
      </w:r>
      <w:proofErr w:type="spellEnd"/>
      <w:r>
        <w:rPr>
          <w:rFonts w:hint="eastAsia"/>
        </w:rPr>
        <w:t>的最短路径，短指的是路径上电池数量最少</w:t>
      </w:r>
    </w:p>
    <w:p w14:paraId="65748008" w14:textId="77777777" w:rsidR="004C54A3" w:rsidRDefault="004C54A3" w:rsidP="004C54A3">
      <w:pPr>
        <w:ind w:firstLine="480"/>
        <w:rPr>
          <w:rFonts w:hint="eastAsia"/>
        </w:rPr>
      </w:pPr>
      <w:r>
        <w:rPr>
          <w:rFonts w:hint="eastAsia"/>
        </w:rPr>
        <w:t>贪心策略，当系统中越多的电池被以最短路径联入电路，外电路电流越大。</w:t>
      </w:r>
    </w:p>
    <w:p w14:paraId="199FFB63" w14:textId="77777777" w:rsidR="00235A5A" w:rsidRPr="001107BF" w:rsidRDefault="00235A5A" w:rsidP="003D7240">
      <w:pPr>
        <w:ind w:firstLine="480"/>
        <w:rPr>
          <w:rFonts w:hint="eastAsia"/>
        </w:rPr>
      </w:pPr>
    </w:p>
    <w:p w14:paraId="6CBADC93" w14:textId="7318FDD1" w:rsidR="00E45914" w:rsidRDefault="003B3459" w:rsidP="0069130F">
      <w:pPr>
        <w:ind w:firstLine="480"/>
      </w:pPr>
      <w:r>
        <w:rPr>
          <w:rFonts w:hint="eastAsia"/>
        </w:rPr>
        <w:t>【</w:t>
      </w:r>
      <w:r w:rsidR="0069130F" w:rsidRPr="0069130F">
        <w:rPr>
          <w:rFonts w:hint="eastAsia"/>
        </w:rPr>
        <w:t>总体流程</w:t>
      </w:r>
      <w:r w:rsidR="00BA41AD">
        <w:rPr>
          <w:rFonts w:hint="eastAsia"/>
        </w:rPr>
        <w:t>（二分查找）</w:t>
      </w:r>
      <w:r>
        <w:rPr>
          <w:rFonts w:hint="eastAsia"/>
        </w:rPr>
        <w:t>】</w:t>
      </w:r>
    </w:p>
    <w:p w14:paraId="0D8CF9DC" w14:textId="551C021C" w:rsidR="001107BF" w:rsidRDefault="001107BF" w:rsidP="0069130F">
      <w:pPr>
        <w:ind w:firstLine="480"/>
      </w:pPr>
      <w:r>
        <w:rPr>
          <w:rFonts w:hint="eastAsia"/>
        </w:rPr>
        <w:t>对于给定结构和</w:t>
      </w:r>
      <w:proofErr w:type="gramStart"/>
      <w:r>
        <w:rPr>
          <w:rFonts w:hint="eastAsia"/>
        </w:rPr>
        <w:t>最大许</w:t>
      </w:r>
      <w:proofErr w:type="gramEnd"/>
      <w:r>
        <w:rPr>
          <w:rFonts w:hint="eastAsia"/>
        </w:rPr>
        <w:t>用电流通过如下步骤得到：</w:t>
      </w:r>
    </w:p>
    <w:p w14:paraId="212C77CE" w14:textId="62DB00C0" w:rsidR="00235A5A" w:rsidRDefault="001107BF" w:rsidP="001107BF">
      <w:pPr>
        <w:ind w:firstLine="480"/>
      </w:pPr>
      <w:r>
        <w:rPr>
          <w:rFonts w:hint="eastAsia"/>
        </w:rPr>
        <w:t>（伪代码</w:t>
      </w:r>
      <w:r w:rsidR="005A224C">
        <w:rPr>
          <w:rFonts w:hint="eastAsia"/>
        </w:rPr>
        <w:t>开始</w:t>
      </w:r>
      <w:r>
        <w:rPr>
          <w:rFonts w:hint="eastAsia"/>
        </w:rPr>
        <w:t>）</w:t>
      </w:r>
    </w:p>
    <w:p w14:paraId="1721BFFB" w14:textId="525A0846" w:rsidR="00235A5A" w:rsidRDefault="008470E2" w:rsidP="00235A5A">
      <w:pPr>
        <w:ind w:firstLine="480"/>
      </w:pPr>
      <w:r>
        <w:rPr>
          <w:rFonts w:hint="eastAsia"/>
        </w:rPr>
        <w:t>通过图查找，</w:t>
      </w:r>
      <w:r w:rsidR="00235A5A">
        <w:rPr>
          <w:rFonts w:hint="eastAsia"/>
        </w:rPr>
        <w:t>深度优先，对每个电池找最短路径</w:t>
      </w:r>
    </w:p>
    <w:p w14:paraId="0726AEE5" w14:textId="72103951" w:rsidR="004C54A3" w:rsidRDefault="003D7240" w:rsidP="004C54A3">
      <w:pPr>
        <w:ind w:firstLine="480"/>
        <w:rPr>
          <w:rFonts w:hint="eastAsia"/>
        </w:rPr>
      </w:pPr>
      <w:r>
        <w:rPr>
          <w:rFonts w:hint="eastAsia"/>
        </w:rPr>
        <w:t>以二分策略选择</w:t>
      </w:r>
      <w:r w:rsidR="00235A5A">
        <w:rPr>
          <w:rFonts w:hint="eastAsia"/>
        </w:rPr>
        <w:t>考察</w:t>
      </w:r>
      <w:r>
        <w:rPr>
          <w:rFonts w:hint="eastAsia"/>
        </w:rPr>
        <w:t>电池数量</w:t>
      </w:r>
      <w:r>
        <w:rPr>
          <w:rFonts w:hint="eastAsia"/>
        </w:rPr>
        <w:t>N_</w:t>
      </w:r>
      <w:r>
        <w:t>{select}</w:t>
      </w:r>
    </w:p>
    <w:p w14:paraId="2D09E7B4" w14:textId="11597402" w:rsidR="003D7240" w:rsidRDefault="003D7240" w:rsidP="004C54A3">
      <w:pPr>
        <w:ind w:left="360" w:firstLine="480"/>
      </w:pPr>
      <w:r>
        <w:rPr>
          <w:rFonts w:hint="eastAsia"/>
        </w:rPr>
        <w:t>通过组合，形成</w:t>
      </w:r>
      <w:r>
        <w:rPr>
          <w:rFonts w:hint="eastAsia"/>
        </w:rPr>
        <w:t>C</w:t>
      </w:r>
      <w:r>
        <w:t>^{</w:t>
      </w:r>
      <w:proofErr w:type="spellStart"/>
      <w:r>
        <w:t>N_select</w:t>
      </w:r>
      <w:proofErr w:type="spellEnd"/>
      <w:r>
        <w:t>}_{</w:t>
      </w:r>
      <w:proofErr w:type="spellStart"/>
      <w:r>
        <w:t>N_total</w:t>
      </w:r>
      <w:proofErr w:type="spellEnd"/>
      <w:r>
        <w:t>}</w:t>
      </w:r>
      <w:r>
        <w:rPr>
          <w:rFonts w:hint="eastAsia"/>
        </w:rPr>
        <w:t>种方式</w:t>
      </w:r>
      <w:r w:rsidR="004C54A3">
        <w:rPr>
          <w:rFonts w:hint="eastAsia"/>
        </w:rPr>
        <w:t>，对于每种方式</w:t>
      </w:r>
    </w:p>
    <w:p w14:paraId="2FC42314" w14:textId="6B8EDBC3" w:rsidR="004C54A3" w:rsidRDefault="004C54A3" w:rsidP="004C54A3">
      <w:pPr>
        <w:ind w:left="360" w:firstLine="480"/>
      </w:pPr>
      <w:r>
        <w:tab/>
      </w:r>
      <w:r>
        <w:rPr>
          <w:rFonts w:hint="eastAsia"/>
        </w:rPr>
        <w:t>仅将选中的电池最短路径上的开关状态设置为</w:t>
      </w:r>
      <w:r>
        <w:rPr>
          <w:rFonts w:hint="eastAsia"/>
        </w:rPr>
        <w:t>1</w:t>
      </w:r>
    </w:p>
    <w:p w14:paraId="6291A74C" w14:textId="22AC97D8" w:rsidR="004C54A3" w:rsidRDefault="004C54A3" w:rsidP="004C54A3">
      <w:pPr>
        <w:ind w:left="360" w:firstLine="480"/>
      </w:pPr>
      <w:r>
        <w:tab/>
      </w:r>
      <w:r>
        <w:rPr>
          <w:rFonts w:hint="eastAsia"/>
        </w:rPr>
        <w:t>求解电流</w:t>
      </w:r>
      <w:r w:rsidR="005A224C">
        <w:rPr>
          <w:rFonts w:hint="eastAsia"/>
        </w:rPr>
        <w:t>，公式</w:t>
      </w:r>
    </w:p>
    <w:p w14:paraId="571A8A91" w14:textId="52DE092F" w:rsidR="004C54A3" w:rsidRDefault="004C54A3" w:rsidP="004C54A3">
      <w:pPr>
        <w:ind w:left="360" w:firstLine="480"/>
      </w:pPr>
      <w:r>
        <w:tab/>
      </w:r>
      <w:r>
        <w:rPr>
          <w:rFonts w:hint="eastAsia"/>
        </w:rPr>
        <w:t>检查各电池电流，是否短路或超过电池的</w:t>
      </w:r>
      <w:proofErr w:type="gramStart"/>
      <w:r>
        <w:rPr>
          <w:rFonts w:hint="eastAsia"/>
        </w:rPr>
        <w:t>最大许</w:t>
      </w:r>
      <w:proofErr w:type="gramEnd"/>
      <w:r>
        <w:rPr>
          <w:rFonts w:hint="eastAsia"/>
        </w:rPr>
        <w:t>用电流（否，</w:t>
      </w:r>
      <w:r>
        <w:rPr>
          <w:rFonts w:hint="eastAsia"/>
        </w:rPr>
        <w:t>break</w:t>
      </w:r>
      <w:r>
        <w:rPr>
          <w:rFonts w:hint="eastAsia"/>
        </w:rPr>
        <w:t>）</w:t>
      </w:r>
    </w:p>
    <w:p w14:paraId="01873214" w14:textId="628A05CC" w:rsidR="004C54A3" w:rsidRDefault="004C54A3" w:rsidP="005A224C">
      <w:pPr>
        <w:ind w:left="360" w:firstLine="480"/>
      </w:pPr>
      <w:r>
        <w:tab/>
      </w:r>
      <w:r w:rsidR="005A224C">
        <w:rPr>
          <w:rFonts w:hint="eastAsia"/>
        </w:rPr>
        <w:t>给出外电路电流和所有电池电流的最大值，计算比率</w:t>
      </w:r>
    </w:p>
    <w:p w14:paraId="640D4E2E" w14:textId="2E6B55B2" w:rsidR="005A224C" w:rsidRPr="003D7240" w:rsidRDefault="005A224C" w:rsidP="005A224C">
      <w:pPr>
        <w:ind w:firstLineChars="150" w:firstLine="360"/>
        <w:rPr>
          <w:rFonts w:hint="eastAsia"/>
        </w:rPr>
      </w:pPr>
      <w:r>
        <w:rPr>
          <w:rFonts w:hint="eastAsia"/>
        </w:rPr>
        <w:t>（伪代码结束）</w:t>
      </w:r>
    </w:p>
    <w:p w14:paraId="5288FD76" w14:textId="2A92D5E1" w:rsidR="000424ED" w:rsidRPr="000424ED" w:rsidRDefault="000424ED" w:rsidP="000424ED">
      <w:pPr>
        <w:ind w:firstLine="480"/>
        <w:rPr>
          <w:rFonts w:hint="eastAsia"/>
        </w:rPr>
      </w:pPr>
      <w:r>
        <w:rPr>
          <w:rFonts w:hint="eastAsia"/>
        </w:rPr>
        <w:t>电池电流</w:t>
      </w:r>
      <w:proofErr w:type="spellStart"/>
      <w:r>
        <w:rPr>
          <w:rFonts w:hint="eastAsia"/>
        </w:rPr>
        <w:t>Ib</w:t>
      </w:r>
      <w:proofErr w:type="spellEnd"/>
      <w:r>
        <w:rPr>
          <w:rFonts w:hint="eastAsia"/>
        </w:rPr>
        <w:t>不超过</w:t>
      </w:r>
      <w:proofErr w:type="spellStart"/>
      <w:r>
        <w:rPr>
          <w:rFonts w:hint="eastAsia"/>
        </w:rPr>
        <w:t>ub</w:t>
      </w:r>
      <w:proofErr w:type="spellEnd"/>
      <w:r>
        <w:rPr>
          <w:rFonts w:hint="eastAsia"/>
        </w:rPr>
        <w:t>/</w:t>
      </w:r>
      <w:proofErr w:type="spellStart"/>
      <w:r>
        <w:rPr>
          <w:rFonts w:hint="eastAsia"/>
        </w:rPr>
        <w:t>rb</w:t>
      </w:r>
      <w:proofErr w:type="spellEnd"/>
      <w:r>
        <w:rPr>
          <w:rFonts w:hint="eastAsia"/>
        </w:rPr>
        <w:t>，未短路，合法（电池电流</w:t>
      </w:r>
      <w:proofErr w:type="spellStart"/>
      <w:r>
        <w:rPr>
          <w:rFonts w:hint="eastAsia"/>
        </w:rPr>
        <w:t>Ib</w:t>
      </w:r>
      <w:proofErr w:type="spellEnd"/>
      <w:r>
        <w:rPr>
          <w:rFonts w:hint="eastAsia"/>
        </w:rPr>
        <w:t>受外电路</w:t>
      </w:r>
      <w:r>
        <w:rPr>
          <w:rFonts w:hint="eastAsia"/>
        </w:rPr>
        <w:t>Ro</w:t>
      </w:r>
      <w:r>
        <w:rPr>
          <w:rFonts w:hint="eastAsia"/>
        </w:rPr>
        <w:t>影响，考虑设一个固定值</w:t>
      </w:r>
      <w:proofErr w:type="spellStart"/>
      <w:r>
        <w:rPr>
          <w:rFonts w:hint="eastAsia"/>
        </w:rPr>
        <w:t>Ibmax</w:t>
      </w:r>
      <w:proofErr w:type="spellEnd"/>
      <w:r>
        <w:rPr>
          <w:rFonts w:hint="eastAsia"/>
        </w:rPr>
        <w:t>，表示电池</w:t>
      </w:r>
      <w:proofErr w:type="gramStart"/>
      <w:r>
        <w:rPr>
          <w:rFonts w:hint="eastAsia"/>
        </w:rPr>
        <w:t>最大许</w:t>
      </w:r>
      <w:proofErr w:type="gramEnd"/>
      <w:r>
        <w:rPr>
          <w:rFonts w:hint="eastAsia"/>
        </w:rPr>
        <w:t>用电流）</w:t>
      </w:r>
    </w:p>
    <w:p w14:paraId="72493AB6" w14:textId="77777777" w:rsidR="00BA41AD" w:rsidRPr="0069130F" w:rsidRDefault="00BA41AD" w:rsidP="0069130F">
      <w:pPr>
        <w:ind w:firstLine="480"/>
      </w:pPr>
    </w:p>
    <w:p w14:paraId="1C13CC38" w14:textId="257E51E8" w:rsidR="00E45914" w:rsidRDefault="00E45914" w:rsidP="00CF4201">
      <w:pPr>
        <w:ind w:firstLineChars="0" w:firstLine="0"/>
        <w:outlineLvl w:val="0"/>
        <w:rPr>
          <w:rFonts w:eastAsiaTheme="minorEastAsia" w:cs="Times New Roman"/>
          <w:b/>
          <w:color w:val="000000"/>
          <w:sz w:val="28"/>
          <w:szCs w:val="28"/>
        </w:rPr>
      </w:pPr>
      <w:r>
        <w:rPr>
          <w:rFonts w:eastAsiaTheme="minorEastAsia" w:cs="Times New Roman" w:hint="eastAsia"/>
          <w:b/>
          <w:color w:val="000000"/>
          <w:sz w:val="28"/>
          <w:szCs w:val="28"/>
        </w:rPr>
        <w:t>3</w:t>
      </w:r>
      <w:r>
        <w:rPr>
          <w:rFonts w:eastAsiaTheme="minorEastAsia" w:cs="Times New Roman"/>
          <w:b/>
          <w:color w:val="000000"/>
          <w:sz w:val="28"/>
          <w:szCs w:val="28"/>
        </w:rPr>
        <w:t xml:space="preserve">. </w:t>
      </w:r>
      <w:r w:rsidR="00ED539A">
        <w:rPr>
          <w:rFonts w:eastAsiaTheme="minorEastAsia" w:cs="Times New Roman"/>
          <w:b/>
          <w:color w:val="000000"/>
          <w:sz w:val="28"/>
          <w:szCs w:val="28"/>
        </w:rPr>
        <w:t>An example</w:t>
      </w:r>
      <w:r>
        <w:rPr>
          <w:rFonts w:eastAsiaTheme="minorEastAsia" w:cs="Times New Roman"/>
          <w:b/>
          <w:color w:val="000000"/>
          <w:sz w:val="28"/>
          <w:szCs w:val="28"/>
        </w:rPr>
        <w:t xml:space="preserve"> and discussions</w:t>
      </w:r>
    </w:p>
    <w:p w14:paraId="5AB243B3" w14:textId="2AE872B6" w:rsidR="00A7747C" w:rsidRDefault="00A7747C" w:rsidP="00EB2441">
      <w:pPr>
        <w:ind w:left="480" w:firstLineChars="0" w:firstLine="0"/>
      </w:pPr>
      <w:r>
        <w:rPr>
          <w:rFonts w:hint="eastAsia"/>
        </w:rPr>
        <w:t>经典结构</w:t>
      </w:r>
    </w:p>
    <w:p w14:paraId="244BA283" w14:textId="23AC11E9" w:rsidR="00A7747C" w:rsidRDefault="00A7747C" w:rsidP="00EB2441">
      <w:pPr>
        <w:ind w:left="480" w:firstLineChars="0" w:firstLine="0"/>
      </w:pPr>
      <w:r>
        <w:rPr>
          <w:rFonts w:hint="eastAsia"/>
        </w:rPr>
        <w:t>建模</w:t>
      </w:r>
    </w:p>
    <w:p w14:paraId="1B37CC2C" w14:textId="77777777" w:rsidR="00A7747C" w:rsidRDefault="00A7747C" w:rsidP="00EB2441">
      <w:pPr>
        <w:ind w:left="480" w:firstLineChars="0" w:firstLine="0"/>
        <w:rPr>
          <w:rFonts w:hint="eastAsia"/>
        </w:rPr>
      </w:pPr>
    </w:p>
    <w:p w14:paraId="29BB56C3" w14:textId="77777777" w:rsidR="00A7747C" w:rsidRDefault="00A7747C" w:rsidP="00EB2441">
      <w:pPr>
        <w:ind w:left="480" w:firstLineChars="0" w:firstLine="0"/>
      </w:pPr>
    </w:p>
    <w:p w14:paraId="481E7044" w14:textId="03DBFE67" w:rsidR="00EB2441" w:rsidRDefault="00EB2441" w:rsidP="00EB2441">
      <w:pPr>
        <w:ind w:left="480" w:firstLineChars="0" w:firstLine="0"/>
      </w:pPr>
      <w:r>
        <w:rPr>
          <w:rFonts w:hint="eastAsia"/>
        </w:rPr>
        <w:t>结果正确性研究</w:t>
      </w:r>
    </w:p>
    <w:p w14:paraId="4D5AB37D" w14:textId="7A431BC6" w:rsidR="00E45914" w:rsidRPr="004A2EC2" w:rsidRDefault="00EB2441" w:rsidP="004A2EC2">
      <w:pPr>
        <w:ind w:left="480" w:firstLineChars="0" w:firstLine="0"/>
      </w:pPr>
      <w:r>
        <w:rPr>
          <w:rFonts w:hint="eastAsia"/>
        </w:rPr>
        <w:t>计算效率验证（解方程法，经典方法）</w:t>
      </w:r>
    </w:p>
    <w:p w14:paraId="65CE8C20" w14:textId="5CD5C95D" w:rsidR="00E45914" w:rsidRPr="00E45914" w:rsidRDefault="00E45914" w:rsidP="00CF4201">
      <w:pPr>
        <w:ind w:firstLineChars="0" w:firstLine="0"/>
        <w:outlineLvl w:val="0"/>
        <w:rPr>
          <w:rFonts w:eastAsiaTheme="minorEastAsia" w:cs="Times New Roman"/>
          <w:b/>
          <w:color w:val="000000"/>
          <w:sz w:val="28"/>
          <w:szCs w:val="28"/>
        </w:rPr>
      </w:pPr>
      <w:r>
        <w:rPr>
          <w:rFonts w:eastAsiaTheme="minorEastAsia" w:cs="Times New Roman" w:hint="eastAsia"/>
          <w:b/>
          <w:color w:val="000000"/>
          <w:sz w:val="28"/>
          <w:szCs w:val="28"/>
        </w:rPr>
        <w:t>4</w:t>
      </w:r>
      <w:r>
        <w:rPr>
          <w:rFonts w:eastAsiaTheme="minorEastAsia" w:cs="Times New Roman"/>
          <w:b/>
          <w:color w:val="000000"/>
          <w:sz w:val="28"/>
          <w:szCs w:val="28"/>
        </w:rPr>
        <w:t>. Conclusion</w:t>
      </w:r>
    </w:p>
    <w:sectPr w:rsidR="00E45914" w:rsidRPr="00E45914" w:rsidSect="00B47C20">
      <w:headerReference w:type="even" r:id="rId6"/>
      <w:headerReference w:type="default" r:id="rId7"/>
      <w:footerReference w:type="even" r:id="rId8"/>
      <w:footerReference w:type="default" r:id="rId9"/>
      <w:headerReference w:type="first" r:id="rId10"/>
      <w:footerReference w:type="first" r:id="rId11"/>
      <w:pgSz w:w="11900" w:h="16840" w:code="9"/>
      <w:pgMar w:top="1474" w:right="1701" w:bottom="1474" w:left="1701" w:header="851" w:footer="992" w:gutter="0"/>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D6165" w14:textId="77777777" w:rsidR="00E87742" w:rsidRDefault="00E87742" w:rsidP="003B3459">
      <w:pPr>
        <w:spacing w:line="240" w:lineRule="auto"/>
        <w:ind w:firstLine="480"/>
      </w:pPr>
      <w:r>
        <w:separator/>
      </w:r>
    </w:p>
  </w:endnote>
  <w:endnote w:type="continuationSeparator" w:id="0">
    <w:p w14:paraId="31D171DA" w14:textId="77777777" w:rsidR="00E87742" w:rsidRDefault="00E87742" w:rsidP="003B3459">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幼圆">
    <w:panose1 w:val="02010509060101010101"/>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000A0" w14:textId="77777777" w:rsidR="003B3459" w:rsidRDefault="003B3459">
    <w:pPr>
      <w:pStyle w:val="a7"/>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0EA3D" w14:textId="77777777" w:rsidR="003B3459" w:rsidRDefault="003B3459">
    <w:pPr>
      <w:pStyle w:val="a7"/>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E7177" w14:textId="77777777" w:rsidR="003B3459" w:rsidRDefault="003B3459">
    <w:pPr>
      <w:pStyle w:val="a7"/>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D1040" w14:textId="77777777" w:rsidR="00E87742" w:rsidRDefault="00E87742" w:rsidP="003B3459">
      <w:pPr>
        <w:spacing w:line="240" w:lineRule="auto"/>
        <w:ind w:firstLine="480"/>
      </w:pPr>
      <w:r>
        <w:separator/>
      </w:r>
    </w:p>
  </w:footnote>
  <w:footnote w:type="continuationSeparator" w:id="0">
    <w:p w14:paraId="2D943945" w14:textId="77777777" w:rsidR="00E87742" w:rsidRDefault="00E87742" w:rsidP="003B3459">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78CBB" w14:textId="77777777" w:rsidR="003B3459" w:rsidRDefault="003B3459">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93BEB" w14:textId="77777777" w:rsidR="003B3459" w:rsidRDefault="003B3459">
    <w:pPr>
      <w:pStyle w:val="a3"/>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DD1E1" w14:textId="77777777" w:rsidR="003B3459" w:rsidRDefault="003B3459">
    <w:pPr>
      <w:pStyle w:val="a3"/>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doNotDisplayPageBoundaries/>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tLAAMszNjIyMTZR0lIJTi4sz8/NACgxrAeXhQbosAAAA"/>
  </w:docVars>
  <w:rsids>
    <w:rsidRoot w:val="003F64B5"/>
    <w:rsid w:val="00035030"/>
    <w:rsid w:val="000424ED"/>
    <w:rsid w:val="000747BF"/>
    <w:rsid w:val="000A2B53"/>
    <w:rsid w:val="000B0C4F"/>
    <w:rsid w:val="000C5AE9"/>
    <w:rsid w:val="000E56B8"/>
    <w:rsid w:val="00104985"/>
    <w:rsid w:val="001107BF"/>
    <w:rsid w:val="00123456"/>
    <w:rsid w:val="00146128"/>
    <w:rsid w:val="001B29D2"/>
    <w:rsid w:val="001C6A2F"/>
    <w:rsid w:val="001D413E"/>
    <w:rsid w:val="001D7469"/>
    <w:rsid w:val="001E079A"/>
    <w:rsid w:val="001E3E0E"/>
    <w:rsid w:val="001F32E2"/>
    <w:rsid w:val="00235A5A"/>
    <w:rsid w:val="00280C87"/>
    <w:rsid w:val="003472DA"/>
    <w:rsid w:val="003619BB"/>
    <w:rsid w:val="00374D1A"/>
    <w:rsid w:val="00391A31"/>
    <w:rsid w:val="003B3459"/>
    <w:rsid w:val="003D7240"/>
    <w:rsid w:val="003E7C04"/>
    <w:rsid w:val="003E7CE1"/>
    <w:rsid w:val="003F3DE2"/>
    <w:rsid w:val="003F64B5"/>
    <w:rsid w:val="004228D2"/>
    <w:rsid w:val="00447C1A"/>
    <w:rsid w:val="0047103B"/>
    <w:rsid w:val="004A2EC2"/>
    <w:rsid w:val="004C54A3"/>
    <w:rsid w:val="004E6091"/>
    <w:rsid w:val="005128BF"/>
    <w:rsid w:val="00584A7F"/>
    <w:rsid w:val="005A224C"/>
    <w:rsid w:val="005C2CDC"/>
    <w:rsid w:val="006218BB"/>
    <w:rsid w:val="00623686"/>
    <w:rsid w:val="00636A15"/>
    <w:rsid w:val="00664861"/>
    <w:rsid w:val="0069130F"/>
    <w:rsid w:val="00694410"/>
    <w:rsid w:val="006E054B"/>
    <w:rsid w:val="006F2CA0"/>
    <w:rsid w:val="0073571C"/>
    <w:rsid w:val="007F707C"/>
    <w:rsid w:val="008470E2"/>
    <w:rsid w:val="008952D7"/>
    <w:rsid w:val="008A65A6"/>
    <w:rsid w:val="008C1E2E"/>
    <w:rsid w:val="008C6446"/>
    <w:rsid w:val="0099154D"/>
    <w:rsid w:val="009B1F34"/>
    <w:rsid w:val="00A35D3B"/>
    <w:rsid w:val="00A7747C"/>
    <w:rsid w:val="00AC003E"/>
    <w:rsid w:val="00AC1B9D"/>
    <w:rsid w:val="00AC395D"/>
    <w:rsid w:val="00AC669D"/>
    <w:rsid w:val="00B104A9"/>
    <w:rsid w:val="00B42C5A"/>
    <w:rsid w:val="00B46F23"/>
    <w:rsid w:val="00B47C20"/>
    <w:rsid w:val="00B7320C"/>
    <w:rsid w:val="00BA07AE"/>
    <w:rsid w:val="00BA41AD"/>
    <w:rsid w:val="00BB78EE"/>
    <w:rsid w:val="00BC0CAE"/>
    <w:rsid w:val="00C92772"/>
    <w:rsid w:val="00CA46B4"/>
    <w:rsid w:val="00CF4201"/>
    <w:rsid w:val="00D70218"/>
    <w:rsid w:val="00DA12FB"/>
    <w:rsid w:val="00DE1E9E"/>
    <w:rsid w:val="00DE4F69"/>
    <w:rsid w:val="00E45914"/>
    <w:rsid w:val="00E65743"/>
    <w:rsid w:val="00E87742"/>
    <w:rsid w:val="00EB2441"/>
    <w:rsid w:val="00ED539A"/>
    <w:rsid w:val="00F03327"/>
    <w:rsid w:val="00F40517"/>
    <w:rsid w:val="00FC5FA6"/>
    <w:rsid w:val="00FE242B"/>
    <w:rsid w:val="00FE70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48568"/>
  <w15:chartTrackingRefBased/>
  <w15:docId w15:val="{65845D07-CF39-4990-9D5D-A3BECD32C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color w:val="000000" w:themeColor="text1"/>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B78EE"/>
    <w:pPr>
      <w:spacing w:line="400" w:lineRule="exact"/>
      <w:ind w:firstLineChars="200" w:firstLine="200"/>
      <w:jc w:val="both"/>
    </w:pPr>
    <w:rPr>
      <w:rFonts w:eastAsia="宋体" w:cstheme="minorBidi"/>
      <w:color w:val="auto"/>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
    <w:name w:val="1级 章标题"/>
    <w:basedOn w:val="a"/>
    <w:next w:val="a"/>
    <w:qFormat/>
    <w:rsid w:val="00BB78EE"/>
    <w:pPr>
      <w:pageBreakBefore/>
      <w:snapToGrid w:val="0"/>
      <w:spacing w:before="480" w:after="480"/>
      <w:jc w:val="center"/>
      <w:outlineLvl w:val="0"/>
    </w:pPr>
    <w:rPr>
      <w:rFonts w:ascii="宋体" w:eastAsia="黑体" w:hAnsi="宋体"/>
      <w:sz w:val="36"/>
      <w:szCs w:val="24"/>
    </w:rPr>
  </w:style>
  <w:style w:type="paragraph" w:customStyle="1" w:styleId="2">
    <w:name w:val="2级 节标题"/>
    <w:basedOn w:val="a"/>
    <w:qFormat/>
    <w:rsid w:val="00BB78EE"/>
    <w:pPr>
      <w:snapToGrid w:val="0"/>
      <w:spacing w:before="360" w:after="360"/>
      <w:outlineLvl w:val="1"/>
    </w:pPr>
    <w:rPr>
      <w:rFonts w:eastAsia="黑体"/>
      <w:sz w:val="30"/>
    </w:rPr>
  </w:style>
  <w:style w:type="paragraph" w:customStyle="1" w:styleId="3">
    <w:name w:val="3级 条标题"/>
    <w:basedOn w:val="a"/>
    <w:next w:val="a"/>
    <w:qFormat/>
    <w:rsid w:val="00BB78EE"/>
    <w:pPr>
      <w:snapToGrid w:val="0"/>
      <w:spacing w:before="240" w:after="120"/>
      <w:ind w:left="482"/>
      <w:jc w:val="left"/>
      <w:outlineLvl w:val="2"/>
    </w:pPr>
    <w:rPr>
      <w:rFonts w:ascii="宋体" w:eastAsia="黑体" w:hAnsi="宋体"/>
      <w:sz w:val="26"/>
      <w:szCs w:val="24"/>
    </w:rPr>
  </w:style>
  <w:style w:type="paragraph" w:customStyle="1" w:styleId="4">
    <w:name w:val="4级 款标题"/>
    <w:basedOn w:val="3"/>
    <w:next w:val="a"/>
    <w:qFormat/>
    <w:rsid w:val="00BB78EE"/>
    <w:pPr>
      <w:spacing w:before="120" w:line="240" w:lineRule="auto"/>
      <w:outlineLvl w:val="3"/>
    </w:pPr>
    <w:rPr>
      <w:rFonts w:eastAsia="楷体"/>
      <w:b/>
    </w:rPr>
  </w:style>
  <w:style w:type="paragraph" w:customStyle="1" w:styleId="5">
    <w:name w:val="5级 页眉"/>
    <w:basedOn w:val="a3"/>
    <w:qFormat/>
    <w:rsid w:val="00BB78EE"/>
    <w:rPr>
      <w:rFonts w:eastAsia="幼圆"/>
      <w:sz w:val="21"/>
    </w:rPr>
  </w:style>
  <w:style w:type="paragraph" w:styleId="a3">
    <w:name w:val="header"/>
    <w:basedOn w:val="a"/>
    <w:link w:val="a4"/>
    <w:uiPriority w:val="99"/>
    <w:unhideWhenUsed/>
    <w:rsid w:val="00BB78E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B78EE"/>
    <w:rPr>
      <w:sz w:val="18"/>
      <w:szCs w:val="18"/>
    </w:rPr>
  </w:style>
  <w:style w:type="paragraph" w:styleId="a5">
    <w:name w:val="footnote text"/>
    <w:basedOn w:val="a"/>
    <w:link w:val="a6"/>
    <w:unhideWhenUsed/>
    <w:rsid w:val="00BB78EE"/>
    <w:pPr>
      <w:adjustRightInd w:val="0"/>
      <w:snapToGrid w:val="0"/>
    </w:pPr>
    <w:rPr>
      <w:sz w:val="18"/>
      <w:szCs w:val="18"/>
      <w:shd w:val="clear" w:color="auto" w:fill="FFFFFF"/>
    </w:rPr>
  </w:style>
  <w:style w:type="character" w:customStyle="1" w:styleId="a6">
    <w:name w:val="脚注文本 字符"/>
    <w:basedOn w:val="a0"/>
    <w:link w:val="a5"/>
    <w:rsid w:val="00BB78EE"/>
    <w:rPr>
      <w:rFonts w:eastAsia="宋体" w:cstheme="minorBidi"/>
      <w:color w:val="auto"/>
      <w:sz w:val="18"/>
      <w:szCs w:val="18"/>
    </w:rPr>
  </w:style>
  <w:style w:type="paragraph" w:styleId="a7">
    <w:name w:val="footer"/>
    <w:basedOn w:val="a"/>
    <w:link w:val="a8"/>
    <w:uiPriority w:val="99"/>
    <w:unhideWhenUsed/>
    <w:rsid w:val="00BB78EE"/>
    <w:pPr>
      <w:tabs>
        <w:tab w:val="center" w:pos="4153"/>
        <w:tab w:val="right" w:pos="8306"/>
      </w:tabs>
      <w:snapToGrid w:val="0"/>
      <w:jc w:val="left"/>
    </w:pPr>
    <w:rPr>
      <w:sz w:val="18"/>
      <w:szCs w:val="18"/>
    </w:rPr>
  </w:style>
  <w:style w:type="character" w:customStyle="1" w:styleId="a8">
    <w:name w:val="页脚 字符"/>
    <w:basedOn w:val="a0"/>
    <w:link w:val="a7"/>
    <w:uiPriority w:val="99"/>
    <w:rsid w:val="00BB78EE"/>
    <w:rPr>
      <w:rFonts w:eastAsia="宋体" w:cstheme="minorBidi"/>
      <w:color w:val="auto"/>
      <w:sz w:val="18"/>
      <w:szCs w:val="18"/>
    </w:rPr>
  </w:style>
  <w:style w:type="paragraph" w:customStyle="1" w:styleId="a9">
    <w:name w:val="英文题目"/>
    <w:basedOn w:val="a"/>
    <w:next w:val="a"/>
    <w:qFormat/>
    <w:rsid w:val="00BB78EE"/>
    <w:pPr>
      <w:snapToGrid w:val="0"/>
      <w:spacing w:before="480" w:after="480"/>
      <w:ind w:firstLine="720"/>
      <w:jc w:val="center"/>
    </w:pPr>
    <w:rPr>
      <w:rFonts w:eastAsia="黑体"/>
      <w:sz w:val="36"/>
      <w:szCs w:val="30"/>
    </w:rPr>
  </w:style>
  <w:style w:type="paragraph" w:customStyle="1" w:styleId="aa">
    <w:name w:val="英文摘要"/>
    <w:basedOn w:val="a"/>
    <w:next w:val="a"/>
    <w:qFormat/>
    <w:rsid w:val="00BB78EE"/>
    <w:pPr>
      <w:snapToGrid w:val="0"/>
      <w:ind w:firstLineChars="400" w:firstLine="400"/>
    </w:pPr>
    <w:rPr>
      <w:sz w:val="36"/>
      <w:szCs w:val="36"/>
    </w:rPr>
  </w:style>
  <w:style w:type="paragraph" w:customStyle="1" w:styleId="ab">
    <w:name w:val="摘要"/>
    <w:basedOn w:val="a"/>
    <w:next w:val="a"/>
    <w:qFormat/>
    <w:rsid w:val="00BB78EE"/>
    <w:pPr>
      <w:snapToGrid w:val="0"/>
    </w:pPr>
    <w:rPr>
      <w:rFonts w:ascii="宋体" w:hAnsi="宋体"/>
      <w:sz w:val="28"/>
      <w:szCs w:val="24"/>
    </w:rPr>
  </w:style>
  <w:style w:type="paragraph" w:customStyle="1" w:styleId="ac">
    <w:name w:val="题目"/>
    <w:next w:val="a"/>
    <w:rsid w:val="00BB78EE"/>
    <w:pPr>
      <w:adjustRightInd w:val="0"/>
      <w:snapToGrid w:val="0"/>
      <w:spacing w:before="480" w:after="480" w:line="400" w:lineRule="exact"/>
      <w:jc w:val="center"/>
    </w:pPr>
    <w:rPr>
      <w:rFonts w:ascii="黑体" w:eastAsia="黑体" w:hAnsi="黑体"/>
      <w:b/>
      <w:color w:val="auto"/>
      <w:kern w:val="0"/>
      <w:sz w:val="36"/>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536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80</TotalTime>
  <Pages>4</Pages>
  <Words>642</Words>
  <Characters>3665</Characters>
  <Application>Microsoft Office Word</Application>
  <DocSecurity>0</DocSecurity>
  <Lines>30</Lines>
  <Paragraphs>8</Paragraphs>
  <ScaleCrop>false</ScaleCrop>
  <Company/>
  <LinksUpToDate>false</LinksUpToDate>
  <CharactersWithSpaces>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a</dc:creator>
  <cp:keywords/>
  <dc:description/>
  <cp:lastModifiedBy>Hua Guangbin</cp:lastModifiedBy>
  <cp:revision>39</cp:revision>
  <dcterms:created xsi:type="dcterms:W3CDTF">2023-02-10T16:06:00Z</dcterms:created>
  <dcterms:modified xsi:type="dcterms:W3CDTF">2023-03-03T14:53:00Z</dcterms:modified>
</cp:coreProperties>
</file>